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06-28</w:t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59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58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 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header 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cantSplit/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2021_files/figure-docx/unnamed-chunk-1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-2021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-2021_files/figure-docx/Altitud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闊葉林的Altitude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-2021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-2021_files/figure-docx/unnamed-chunk-2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-2021_files/figure-docx/unnamed-chunk-2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-2021_files/figure-docx/unnamed-chunk-2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-2021_files/figure-docx/unnamed-chunk-2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r>
        <w:br w:type="page"/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5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0 ~ 0.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群/ 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1 ~ 0.5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9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猴群數(95% CI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53 ~ 12396群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wald</w:t>
      </w:r>
    </w:p>
    <w:p>
      <w:pPr>
        <w:pStyle w:val="SourceCode"/>
      </w:pPr>
      <w:r>
        <w:rPr>
          <w:rStyle w:val="VerbatimChar"/>
        </w:rPr>
        <w:t xml:space="preserve">##   Covariate        W df           p</w:t>
      </w:r>
      <w:r>
        <w:br/>
      </w:r>
      <w:r>
        <w:rPr>
          <w:rStyle w:val="VerbatimChar"/>
        </w:rPr>
        <w:t xml:space="preserve">## 1   Region2 50.78856 25 0.00170169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885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01691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-2021_files/figure-docx/unnamed-chunk-4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add   se_add      mul    se_mul         p   meaning</w:t>
      </w:r>
      <w:r>
        <w:br/>
      </w:r>
      <w:r>
        <w:rPr>
          <w:rStyle w:val="VerbatimChar"/>
        </w:rPr>
        <w:t xml:space="preserve">##  2015 2021 0.3656818 0.305743 1.441496 0.4407275 0.2853002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961"/>
        <w:gridCol w:w="1451"/>
        <w:gridCol w:w="1328"/>
        <w:gridCol w:w="1328"/>
        <w:gridCol w:w="1451"/>
        <w:gridCol w:w="1451"/>
        <w:gridCol w:w="1352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68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7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14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072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3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  <w:r>
        <w:br/>
      </w: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-2021_files/figure-docx/unnamed-chunk-4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map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-2021_files/figure-docx/unnamed-chunk-4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x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port-2021_files/figure-docx/unnamed-chunk-4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06-28T09:27:58Z</dcterms:created>
  <dcterms:modified xsi:type="dcterms:W3CDTF">2022-06-28T09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  <property fmtid="{D5CDD505-2E9C-101B-9397-08002B2CF9AE}" pid="3" name="output">
    <vt:lpwstr/>
  </property>
</Properties>
</file>